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D7C80DF" w14:textId="77777777" w:rsidR="003C56F6" w:rsidRPr="002F0D21" w:rsidRDefault="003C56F6" w:rsidP="006F5299">
      <w:pPr>
        <w:pStyle w:val="Default"/>
        <w:jc w:val="center"/>
      </w:pPr>
    </w:p>
    <w:p w14:paraId="4C68A4B5" w14:textId="2FB6C711" w:rsidR="003C56F6" w:rsidRPr="002F0D21" w:rsidRDefault="008920E9" w:rsidP="006F5299">
      <w:pPr>
        <w:pStyle w:val="Default"/>
        <w:jc w:val="center"/>
      </w:pPr>
      <w:r>
        <w:rPr>
          <w:b/>
          <w:bCs/>
        </w:rPr>
        <w:t>AAE</w:t>
      </w:r>
      <w:r w:rsidR="007074FD">
        <w:rPr>
          <w:b/>
          <w:bCs/>
        </w:rPr>
        <w:t>1</w:t>
      </w:r>
      <w:r>
        <w:rPr>
          <w:b/>
          <w:bCs/>
        </w:rPr>
        <w:t>00</w:t>
      </w:r>
      <w:r w:rsidR="007074FD">
        <w:rPr>
          <w:b/>
          <w:bCs/>
        </w:rPr>
        <w:t>1</w:t>
      </w:r>
      <w:r w:rsidR="003C56F6" w:rsidRPr="002F0D21">
        <w:rPr>
          <w:b/>
          <w:bCs/>
        </w:rPr>
        <w:t xml:space="preserve"> </w:t>
      </w:r>
      <w:r w:rsidR="00A4190E" w:rsidRPr="00A4190E">
        <w:rPr>
          <w:b/>
          <w:bCs/>
        </w:rPr>
        <w:t>Introduction to Artificial Intelligence and Data Analytics in Aerospace and Aviation Engineering</w:t>
      </w:r>
    </w:p>
    <w:p w14:paraId="65838859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Confidential Peer Assessment Form</w:t>
      </w:r>
    </w:p>
    <w:p w14:paraId="02129AF3" w14:textId="77777777" w:rsidR="006F5299" w:rsidRDefault="006F5299" w:rsidP="003C56F6">
      <w:pPr>
        <w:rPr>
          <w:rFonts w:ascii="Times New Roman" w:hAnsi="Times New Roman" w:cs="Times New Roman"/>
          <w:sz w:val="24"/>
          <w:szCs w:val="24"/>
        </w:rPr>
      </w:pPr>
    </w:p>
    <w:p w14:paraId="1ECEFCE0" w14:textId="77777777" w:rsidR="007A2619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You are required to assess your peers’ and your own contribution for key tasks of the project (given in the table). The contribution rating varies from 0% to 100%. 0% means no contribution at all, while 100% means all the work are carried out by the student concerned. The information provided will be treated with </w:t>
      </w:r>
      <w:r w:rsidRPr="009A386C">
        <w:rPr>
          <w:rFonts w:ascii="Times New Roman" w:hAnsi="Times New Roman" w:cs="Times New Roman"/>
          <w:b/>
          <w:bCs/>
          <w:sz w:val="24"/>
          <w:szCs w:val="24"/>
        </w:rPr>
        <w:t xml:space="preserve">strict confidentiality </w:t>
      </w:r>
      <w:r w:rsidRPr="009A386C">
        <w:rPr>
          <w:rFonts w:ascii="Times New Roman" w:hAnsi="Times New Roman" w:cs="Times New Roman"/>
          <w:sz w:val="24"/>
          <w:szCs w:val="24"/>
        </w:rPr>
        <w:t>and will not be revealed to any of your classmates.</w:t>
      </w:r>
    </w:p>
    <w:p w14:paraId="05C7D162" w14:textId="53CA0402" w:rsidR="003C56F6" w:rsidRPr="009A386C" w:rsidRDefault="003C56F6" w:rsidP="003C56F6">
      <w:pPr>
        <w:rPr>
          <w:rFonts w:ascii="Times New Roman" w:hAnsi="Times New Roman" w:cs="Times New Roman" w:hint="eastAsia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Group No. </w:t>
      </w:r>
      <w:r w:rsidR="008C3381">
        <w:rPr>
          <w:rFonts w:ascii="Times New Roman" w:hAnsi="Times New Roman" w:cs="Times New Roman" w:hint="eastAsia"/>
          <w:sz w:val="24"/>
          <w:szCs w:val="24"/>
          <w:u w:val="single"/>
        </w:rPr>
        <w:t>10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97"/>
        <w:gridCol w:w="1927"/>
        <w:gridCol w:w="1928"/>
        <w:gridCol w:w="1928"/>
        <w:gridCol w:w="1928"/>
        <w:gridCol w:w="1928"/>
        <w:gridCol w:w="887"/>
      </w:tblGrid>
      <w:tr w:rsidR="007A2619" w:rsidRPr="009A386C" w14:paraId="632D0870" w14:textId="77777777" w:rsidTr="009A386C">
        <w:tc>
          <w:tcPr>
            <w:tcW w:w="339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6"/>
            </w:tblGrid>
            <w:tr w:rsidR="007A2619" w:rsidRPr="007A2619" w14:paraId="00EDD793" w14:textId="77777777">
              <w:trPr>
                <w:trHeight w:val="91"/>
              </w:trPr>
              <w:tc>
                <w:tcPr>
                  <w:tcW w:w="0" w:type="auto"/>
                </w:tcPr>
                <w:p w14:paraId="5DB842F7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Project Tasks </w:t>
                  </w:r>
                </w:p>
              </w:tc>
            </w:tr>
          </w:tbl>
          <w:p w14:paraId="3F73CDB6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6" w:type="dxa"/>
            <w:gridSpan w:val="6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22"/>
            </w:tblGrid>
            <w:tr w:rsidR="007A2619" w:rsidRPr="007A2619" w14:paraId="30928CEB" w14:textId="77777777">
              <w:trPr>
                <w:trHeight w:val="91"/>
              </w:trPr>
              <w:tc>
                <w:tcPr>
                  <w:tcW w:w="0" w:type="auto"/>
                </w:tcPr>
                <w:p w14:paraId="58A7988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Distribution of contribution (total 100% for each item) </w:t>
                  </w:r>
                </w:p>
              </w:tc>
            </w:tr>
          </w:tbl>
          <w:p w14:paraId="0134D71C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30A" w:rsidRPr="009A386C" w14:paraId="188C4635" w14:textId="77777777" w:rsidTr="009A386C">
        <w:tc>
          <w:tcPr>
            <w:tcW w:w="3397" w:type="dxa"/>
          </w:tcPr>
          <w:p w14:paraId="51A9A487" w14:textId="77777777" w:rsidR="00B3230A" w:rsidRPr="009A386C" w:rsidRDefault="00B3230A" w:rsidP="00B323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1"/>
            </w:tblGrid>
            <w:tr w:rsidR="007A2619" w:rsidRPr="007A2619" w14:paraId="6ED229DD" w14:textId="77777777">
              <w:trPr>
                <w:trHeight w:val="206"/>
              </w:trPr>
              <w:tc>
                <w:tcPr>
                  <w:tcW w:w="0" w:type="auto"/>
                </w:tcPr>
                <w:p w14:paraId="7419AD4D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Assessor: </w:t>
                  </w:r>
                </w:p>
                <w:p w14:paraId="337D73D9" w14:textId="58E854BA" w:rsidR="007A2619" w:rsidRPr="007A2619" w:rsidRDefault="008C3381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8C3381">
                    <w:rPr>
                      <w:rFonts w:ascii="Times New Roman" w:hAnsi="Times New Roman" w:cs="Times New Roman" w:hint="eastAsia"/>
                      <w:color w:val="000000"/>
                    </w:rPr>
                    <w:t>Tsang Hau Wan</w:t>
                  </w:r>
                  <w:r w:rsidR="007A2619"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</w:t>
                  </w:r>
                </w:p>
              </w:tc>
            </w:tr>
          </w:tbl>
          <w:p w14:paraId="0F9D01E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0331A30F" w14:textId="77777777">
              <w:trPr>
                <w:trHeight w:val="206"/>
              </w:trPr>
              <w:tc>
                <w:tcPr>
                  <w:tcW w:w="0" w:type="auto"/>
                </w:tcPr>
                <w:p w14:paraId="155F46F3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2493491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591C446F" w14:textId="77777777">
              <w:trPr>
                <w:trHeight w:val="206"/>
              </w:trPr>
              <w:tc>
                <w:tcPr>
                  <w:tcW w:w="0" w:type="auto"/>
                </w:tcPr>
                <w:p w14:paraId="6D726868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C7A2A78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7BC1F028" w14:textId="77777777">
              <w:trPr>
                <w:trHeight w:val="206"/>
              </w:trPr>
              <w:tc>
                <w:tcPr>
                  <w:tcW w:w="0" w:type="auto"/>
                </w:tcPr>
                <w:p w14:paraId="65BC16C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5A272D0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2E098700" w14:textId="77777777">
              <w:trPr>
                <w:trHeight w:val="206"/>
              </w:trPr>
              <w:tc>
                <w:tcPr>
                  <w:tcW w:w="0" w:type="auto"/>
                </w:tcPr>
                <w:p w14:paraId="2BF696F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ame of your group mate: </w:t>
                  </w:r>
                </w:p>
              </w:tc>
            </w:tr>
          </w:tbl>
          <w:p w14:paraId="3E8CD09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B2BC0B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4E1570" w:rsidRPr="009A386C" w14:paraId="56BD72E3" w14:textId="77777777" w:rsidTr="009A386C">
        <w:tc>
          <w:tcPr>
            <w:tcW w:w="3397" w:type="dxa"/>
          </w:tcPr>
          <w:p w14:paraId="7938D2D7" w14:textId="58E60D95" w:rsidR="004E1570" w:rsidRPr="00B3230A" w:rsidRDefault="004E1570" w:rsidP="004E15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le:</w:t>
            </w:r>
          </w:p>
        </w:tc>
        <w:tc>
          <w:tcPr>
            <w:tcW w:w="1927" w:type="dxa"/>
          </w:tcPr>
          <w:p w14:paraId="13FD6E4E" w14:textId="500A104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C7D64E6" w14:textId="2B6A5C9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194BF17" w14:textId="759EDB56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273D927" w14:textId="3613DB07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615E9A7D" w14:textId="2105CFB1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887" w:type="dxa"/>
          </w:tcPr>
          <w:p w14:paraId="055987DA" w14:textId="3BF299EE" w:rsidR="004E1570" w:rsidRPr="009A386C" w:rsidRDefault="004E1570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7AD95602" w14:textId="77777777" w:rsidTr="009A386C">
        <w:tc>
          <w:tcPr>
            <w:tcW w:w="3397" w:type="dxa"/>
          </w:tcPr>
          <w:p w14:paraId="586E150D" w14:textId="77777777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1: </w:t>
            </w:r>
          </w:p>
          <w:p w14:paraId="122A7D99" w14:textId="6B5648D0" w:rsidR="00B3230A" w:rsidRPr="007F29A7" w:rsidRDefault="00CE1689" w:rsidP="00454F51">
            <w:pPr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the idea to so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 path planning tasks</w:t>
            </w:r>
          </w:p>
        </w:tc>
        <w:tc>
          <w:tcPr>
            <w:tcW w:w="1927" w:type="dxa"/>
          </w:tcPr>
          <w:p w14:paraId="03212350" w14:textId="07F34565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954678A" w14:textId="4A82689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614EACF" w14:textId="093ED51D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0B80D13B" w14:textId="309618B6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7E78997" w14:textId="674080B2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89658C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A47EC4" w:rsidRPr="009A386C" w14:paraId="76D8B238" w14:textId="77777777" w:rsidTr="009A386C">
        <w:tc>
          <w:tcPr>
            <w:tcW w:w="3397" w:type="dxa"/>
          </w:tcPr>
          <w:p w14:paraId="62A01D5D" w14:textId="77777777" w:rsidR="00572E0D" w:rsidRPr="00B3230A" w:rsidRDefault="00572E0D" w:rsidP="00572E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8705CC6" w14:textId="6DAA7E21" w:rsidR="00A47EC4" w:rsidRPr="00B3230A" w:rsidRDefault="00A47EC4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-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ning 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thon 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ing</w:t>
            </w:r>
          </w:p>
        </w:tc>
        <w:tc>
          <w:tcPr>
            <w:tcW w:w="1927" w:type="dxa"/>
          </w:tcPr>
          <w:p w14:paraId="59A3D1A0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7CADBBB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0075E75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5BF757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0A0A3B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45375585" w14:textId="297B8F22" w:rsidR="00A47EC4" w:rsidRPr="009A386C" w:rsidRDefault="0039037F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56B6B455" w14:textId="77777777" w:rsidTr="009A386C">
        <w:tc>
          <w:tcPr>
            <w:tcW w:w="3397" w:type="dxa"/>
          </w:tcPr>
          <w:p w14:paraId="7EC58B00" w14:textId="0CFBB85C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572E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7B727E00" w14:textId="295E23BD" w:rsidR="00B3230A" w:rsidRPr="009A386C" w:rsidRDefault="005C205B" w:rsidP="00A6379A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tHub </w:t>
            </w:r>
            <w:r w:rsidR="005D13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rticipation</w:t>
            </w:r>
          </w:p>
        </w:tc>
        <w:tc>
          <w:tcPr>
            <w:tcW w:w="1927" w:type="dxa"/>
          </w:tcPr>
          <w:p w14:paraId="7258C1B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20C126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42A9E3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2043836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6ED4B1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8671C5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9A386C" w:rsidRPr="009A386C" w14:paraId="0DF474D1" w14:textId="77777777" w:rsidTr="009A386C">
        <w:tc>
          <w:tcPr>
            <w:tcW w:w="3397" w:type="dxa"/>
          </w:tcPr>
          <w:p w14:paraId="3A30F759" w14:textId="497CD204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D40B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38DDC57" w14:textId="7A24AAB8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report writing</w:t>
            </w:r>
            <w:r w:rsidR="00D40B4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744AA243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E3FC811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FEB2B64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BEC4E82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38C8706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5124DB0D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D40B41" w:rsidRPr="009A386C" w14:paraId="5284E83C" w14:textId="77777777" w:rsidTr="009A386C">
        <w:tc>
          <w:tcPr>
            <w:tcW w:w="3397" w:type="dxa"/>
          </w:tcPr>
          <w:p w14:paraId="0B88706A" w14:textId="70AC8A81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65DD1FB1" w14:textId="146AD3B2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 w:rsidR="009518EC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resentation</w:t>
            </w:r>
          </w:p>
        </w:tc>
        <w:tc>
          <w:tcPr>
            <w:tcW w:w="1927" w:type="dxa"/>
          </w:tcPr>
          <w:p w14:paraId="6F15AFC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E0637E5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F9B1FB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1D5D71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A969257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D78E8B9" w14:textId="77777777" w:rsidR="00D40B41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74839A" w14:textId="77777777" w:rsidR="009A386C" w:rsidRPr="009A386C" w:rsidRDefault="009A386C" w:rsidP="003C56F6">
      <w:pPr>
        <w:pStyle w:val="Default"/>
        <w:rPr>
          <w:b/>
          <w:bCs/>
        </w:rPr>
      </w:pPr>
    </w:p>
    <w:p w14:paraId="5EE982FD" w14:textId="77777777" w:rsidR="003C56F6" w:rsidRPr="009A386C" w:rsidRDefault="003C56F6" w:rsidP="003C56F6">
      <w:pPr>
        <w:pStyle w:val="Default"/>
      </w:pPr>
      <w:r w:rsidRPr="009A386C">
        <w:rPr>
          <w:b/>
          <w:bCs/>
        </w:rPr>
        <w:t xml:space="preserve">Comments: </w:t>
      </w:r>
    </w:p>
    <w:p w14:paraId="3F52FECC" w14:textId="77777777" w:rsidR="002F0D21" w:rsidRPr="009A386C" w:rsidRDefault="002F0D21" w:rsidP="003C56F6">
      <w:pPr>
        <w:pStyle w:val="Default"/>
      </w:pPr>
    </w:p>
    <w:p w14:paraId="6E05BE9C" w14:textId="77777777" w:rsidR="002F0D21" w:rsidRPr="009A386C" w:rsidRDefault="002F0D21" w:rsidP="003C56F6">
      <w:pPr>
        <w:pStyle w:val="Default"/>
      </w:pPr>
    </w:p>
    <w:p w14:paraId="6D6E5317" w14:textId="77777777" w:rsidR="002F0D21" w:rsidRPr="009A386C" w:rsidRDefault="002F0D21" w:rsidP="003C56F6">
      <w:pPr>
        <w:pStyle w:val="Default"/>
      </w:pPr>
    </w:p>
    <w:p w14:paraId="71618887" w14:textId="1F41CD58" w:rsidR="00975FC0" w:rsidRDefault="00975FC0" w:rsidP="003C56F6">
      <w:pPr>
        <w:pStyle w:val="Default"/>
      </w:pPr>
    </w:p>
    <w:p w14:paraId="3A6F6B0F" w14:textId="77777777" w:rsidR="004D5141" w:rsidRPr="009A386C" w:rsidRDefault="004D5141" w:rsidP="003C56F6">
      <w:pPr>
        <w:pStyle w:val="Default"/>
      </w:pPr>
    </w:p>
    <w:p w14:paraId="4A8F0C40" w14:textId="77777777" w:rsidR="007A2619" w:rsidRDefault="007A2619" w:rsidP="003C56F6">
      <w:pPr>
        <w:pStyle w:val="Default"/>
      </w:pPr>
    </w:p>
    <w:p w14:paraId="6332059E" w14:textId="77777777" w:rsidR="007A2619" w:rsidRPr="009A386C" w:rsidRDefault="007A2619" w:rsidP="003C56F6">
      <w:pPr>
        <w:pStyle w:val="Default"/>
      </w:pPr>
    </w:p>
    <w:p w14:paraId="110E6D38" w14:textId="77777777" w:rsidR="003C56F6" w:rsidRPr="009A386C" w:rsidRDefault="003C56F6" w:rsidP="003C56F6">
      <w:pPr>
        <w:pStyle w:val="Default"/>
      </w:pPr>
      <w:r w:rsidRPr="009A386C">
        <w:t xml:space="preserve">Signature of Assessor: _________________________________________________________ Date: ____________________ </w:t>
      </w:r>
    </w:p>
    <w:p w14:paraId="65CA72EC" w14:textId="1E7E5A2E" w:rsidR="00AC2279" w:rsidRDefault="003C56F6" w:rsidP="004D5141">
      <w:pPr>
        <w:pStyle w:val="Default"/>
      </w:pPr>
      <w:r w:rsidRPr="009A386C">
        <w:rPr>
          <w:i/>
          <w:iCs/>
        </w:rPr>
        <w:t xml:space="preserve">Please </w:t>
      </w:r>
      <w:r w:rsidR="00400EA5">
        <w:rPr>
          <w:i/>
          <w:iCs/>
        </w:rPr>
        <w:t>email</w:t>
      </w:r>
      <w:r w:rsidRPr="009A386C">
        <w:rPr>
          <w:i/>
          <w:iCs/>
        </w:rPr>
        <w:t xml:space="preserve"> the completed form directly to</w:t>
      </w:r>
      <w:r w:rsidR="001128DB">
        <w:rPr>
          <w:i/>
          <w:iCs/>
        </w:rPr>
        <w:t xml:space="preserve"> </w:t>
      </w:r>
      <w:r w:rsidR="00AC2279">
        <w:rPr>
          <w:i/>
          <w:iCs/>
        </w:rPr>
        <w:t>the</w:t>
      </w:r>
      <w:r w:rsidR="001128DB">
        <w:rPr>
          <w:i/>
          <w:iCs/>
        </w:rPr>
        <w:t xml:space="preserve"> TA</w:t>
      </w:r>
      <w:r w:rsidR="00AC2279">
        <w:rPr>
          <w:i/>
          <w:iCs/>
        </w:rPr>
        <w:t xml:space="preserve"> assigned to your group</w:t>
      </w:r>
      <w:r w:rsidR="00AC2279" w:rsidRPr="00AC2279">
        <w:rPr>
          <w:b/>
          <w:bCs/>
          <w:i/>
          <w:iCs/>
        </w:rPr>
        <w:t xml:space="preserve"> </w:t>
      </w:r>
      <w:r w:rsidR="00AC2279" w:rsidRPr="00B5304E">
        <w:rPr>
          <w:b/>
          <w:bCs/>
          <w:i/>
          <w:iCs/>
        </w:rPr>
        <w:t xml:space="preserve">on or before </w:t>
      </w:r>
      <w:r w:rsidR="002404B9">
        <w:rPr>
          <w:b/>
          <w:bCs/>
          <w:i/>
          <w:iCs/>
        </w:rPr>
        <w:t>26</w:t>
      </w:r>
      <w:r w:rsidR="00AC2279" w:rsidRPr="00B5304E">
        <w:rPr>
          <w:b/>
          <w:bCs/>
          <w:i/>
          <w:iCs/>
        </w:rPr>
        <w:t xml:space="preserve"> </w:t>
      </w:r>
      <w:r w:rsidR="002404B9">
        <w:rPr>
          <w:b/>
          <w:bCs/>
          <w:i/>
          <w:iCs/>
        </w:rPr>
        <w:t>Nov</w:t>
      </w:r>
      <w:r w:rsidR="00AC2279">
        <w:rPr>
          <w:b/>
          <w:bCs/>
          <w:i/>
          <w:iCs/>
        </w:rPr>
        <w:t xml:space="preserve"> </w:t>
      </w:r>
      <w:r w:rsidR="00AC2279" w:rsidRPr="00B5304E">
        <w:rPr>
          <w:b/>
          <w:bCs/>
          <w:i/>
          <w:iCs/>
        </w:rPr>
        <w:t>20</w:t>
      </w:r>
      <w:r w:rsidR="00AC2279">
        <w:rPr>
          <w:b/>
          <w:bCs/>
          <w:i/>
          <w:iCs/>
        </w:rPr>
        <w:t>2</w:t>
      </w:r>
      <w:r w:rsidR="002404B9">
        <w:rPr>
          <w:b/>
          <w:bCs/>
          <w:i/>
          <w:iCs/>
        </w:rPr>
        <w:t>4</w:t>
      </w:r>
      <w:r w:rsidR="00AC2279">
        <w:t xml:space="preserve">. </w:t>
      </w:r>
    </w:p>
    <w:p w14:paraId="74C3AF27" w14:textId="461E82E3" w:rsidR="003C56F6" w:rsidRPr="0099090C" w:rsidRDefault="00AC2279" w:rsidP="004D5141">
      <w:pPr>
        <w:pStyle w:val="Default"/>
      </w:pPr>
      <w:r>
        <w:t>The list can be found at</w:t>
      </w:r>
      <w:r w:rsidR="001128DB" w:rsidRPr="001128DB">
        <w:t xml:space="preserve"> </w:t>
      </w:r>
      <w:hyperlink r:id="rId6" w:history="1">
        <w:r w:rsidRPr="009F27D4">
          <w:rPr>
            <w:rStyle w:val="a8"/>
          </w:rPr>
          <w:t>https://github.com/IPNL-POLYU/PolyU_AAE1001_Github_Project</w:t>
        </w:r>
      </w:hyperlink>
    </w:p>
    <w:sectPr w:rsidR="003C56F6" w:rsidRPr="0099090C" w:rsidSect="007A261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E602B2" w14:textId="77777777" w:rsidR="002F4FFB" w:rsidRDefault="002F4FFB" w:rsidP="00C826C3">
      <w:pPr>
        <w:spacing w:after="0" w:line="240" w:lineRule="auto"/>
      </w:pPr>
      <w:r>
        <w:separator/>
      </w:r>
    </w:p>
  </w:endnote>
  <w:endnote w:type="continuationSeparator" w:id="0">
    <w:p w14:paraId="729A2740" w14:textId="77777777" w:rsidR="002F4FFB" w:rsidRDefault="002F4FFB" w:rsidP="00C8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B1B207" w14:textId="77777777" w:rsidR="002F4FFB" w:rsidRDefault="002F4FFB" w:rsidP="00C826C3">
      <w:pPr>
        <w:spacing w:after="0" w:line="240" w:lineRule="auto"/>
      </w:pPr>
      <w:r>
        <w:separator/>
      </w:r>
    </w:p>
  </w:footnote>
  <w:footnote w:type="continuationSeparator" w:id="0">
    <w:p w14:paraId="601620FE" w14:textId="77777777" w:rsidR="002F4FFB" w:rsidRDefault="002F4FFB" w:rsidP="00C826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7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EwMrG0MDW2sDRX0lEKTi0uzszPAykwrgUA3nKdpywAAAA="/>
  </w:docVars>
  <w:rsids>
    <w:rsidRoot w:val="003C56F6"/>
    <w:rsid w:val="00014B3E"/>
    <w:rsid w:val="00033600"/>
    <w:rsid w:val="00043B4F"/>
    <w:rsid w:val="000E6900"/>
    <w:rsid w:val="001128DB"/>
    <w:rsid w:val="0013398A"/>
    <w:rsid w:val="0016790F"/>
    <w:rsid w:val="001861C5"/>
    <w:rsid w:val="002333F9"/>
    <w:rsid w:val="002404B9"/>
    <w:rsid w:val="002F0D21"/>
    <w:rsid w:val="002F4FFB"/>
    <w:rsid w:val="00343279"/>
    <w:rsid w:val="0039037F"/>
    <w:rsid w:val="003C56F6"/>
    <w:rsid w:val="003D1D31"/>
    <w:rsid w:val="00400EA5"/>
    <w:rsid w:val="00454F51"/>
    <w:rsid w:val="004C2699"/>
    <w:rsid w:val="004D5141"/>
    <w:rsid w:val="004D56DE"/>
    <w:rsid w:val="004E0A65"/>
    <w:rsid w:val="004E1570"/>
    <w:rsid w:val="00513E8C"/>
    <w:rsid w:val="005157DC"/>
    <w:rsid w:val="00535238"/>
    <w:rsid w:val="00554100"/>
    <w:rsid w:val="0056752A"/>
    <w:rsid w:val="00572E0D"/>
    <w:rsid w:val="005C205B"/>
    <w:rsid w:val="005D13E3"/>
    <w:rsid w:val="006E2069"/>
    <w:rsid w:val="006F5299"/>
    <w:rsid w:val="007074FD"/>
    <w:rsid w:val="00737FE9"/>
    <w:rsid w:val="007451C1"/>
    <w:rsid w:val="007A2619"/>
    <w:rsid w:val="007C3649"/>
    <w:rsid w:val="007D476C"/>
    <w:rsid w:val="007F29A7"/>
    <w:rsid w:val="008378DA"/>
    <w:rsid w:val="00865AB9"/>
    <w:rsid w:val="008920E9"/>
    <w:rsid w:val="008C3381"/>
    <w:rsid w:val="008C416B"/>
    <w:rsid w:val="008E6A92"/>
    <w:rsid w:val="008E78D6"/>
    <w:rsid w:val="0090173C"/>
    <w:rsid w:val="00940D95"/>
    <w:rsid w:val="009518EC"/>
    <w:rsid w:val="00975FC0"/>
    <w:rsid w:val="0099090C"/>
    <w:rsid w:val="00993AFC"/>
    <w:rsid w:val="009A386C"/>
    <w:rsid w:val="009B4E79"/>
    <w:rsid w:val="009C73FF"/>
    <w:rsid w:val="00A15E72"/>
    <w:rsid w:val="00A4190E"/>
    <w:rsid w:val="00A47EC4"/>
    <w:rsid w:val="00A6379A"/>
    <w:rsid w:val="00AB1F45"/>
    <w:rsid w:val="00AC2279"/>
    <w:rsid w:val="00AD2105"/>
    <w:rsid w:val="00B049D9"/>
    <w:rsid w:val="00B3230A"/>
    <w:rsid w:val="00B5304E"/>
    <w:rsid w:val="00B9174D"/>
    <w:rsid w:val="00BA6285"/>
    <w:rsid w:val="00BC18E9"/>
    <w:rsid w:val="00C64DFC"/>
    <w:rsid w:val="00C826C3"/>
    <w:rsid w:val="00C97927"/>
    <w:rsid w:val="00CB3846"/>
    <w:rsid w:val="00CE1689"/>
    <w:rsid w:val="00D40B41"/>
    <w:rsid w:val="00DB5F81"/>
    <w:rsid w:val="00DF02C2"/>
    <w:rsid w:val="00EC062B"/>
    <w:rsid w:val="00ED7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0C0C7"/>
  <w15:chartTrackingRefBased/>
  <w15:docId w15:val="{D748159E-B8D5-474A-A589-5779E4DD6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C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39"/>
    <w:rsid w:val="00B3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F29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F29A7"/>
    <w:rPr>
      <w:sz w:val="20"/>
      <w:szCs w:val="20"/>
    </w:rPr>
  </w:style>
  <w:style w:type="character" w:styleId="a8">
    <w:name w:val="Hyperlink"/>
    <w:basedOn w:val="a0"/>
    <w:uiPriority w:val="99"/>
    <w:unhideWhenUsed/>
    <w:rsid w:val="00DF02C2"/>
    <w:rPr>
      <w:color w:val="0563C1" w:themeColor="hyperlink"/>
      <w:u w:val="single"/>
    </w:rPr>
  </w:style>
  <w:style w:type="character" w:styleId="a9">
    <w:name w:val="Unresolved Mention"/>
    <w:basedOn w:val="a0"/>
    <w:uiPriority w:val="99"/>
    <w:semiHidden/>
    <w:unhideWhenUsed/>
    <w:rsid w:val="001128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IPNL-POLYU/PolyU_AAE1001_Github_Project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1</Pages>
  <Words>197</Words>
  <Characters>1094</Characters>
  <Application>Microsoft Office Word</Application>
  <DocSecurity>0</DocSecurity>
  <Lines>90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LT [AAE]</dc:creator>
  <cp:keywords/>
  <dc:description/>
  <cp:lastModifiedBy>TSANG, brandon [Student]</cp:lastModifiedBy>
  <cp:revision>2</cp:revision>
  <dcterms:created xsi:type="dcterms:W3CDTF">2023-11-17T17:04:00Z</dcterms:created>
  <dcterms:modified xsi:type="dcterms:W3CDTF">2025-10-20T14:20:00Z</dcterms:modified>
</cp:coreProperties>
</file>